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D6FEA" w14:textId="77777777" w:rsidR="002707C5" w:rsidRDefault="002707C5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5B5867">
        <w:rPr>
          <w:b/>
          <w:sz w:val="28"/>
        </w:rPr>
        <w:t>3</w:t>
      </w:r>
    </w:p>
    <w:p w14:paraId="338D6FEB" w14:textId="5F022D91" w:rsidR="006F3205" w:rsidRDefault="002707C5" w:rsidP="006F3205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643D92">
        <w:rPr>
          <w:b/>
          <w:sz w:val="28"/>
        </w:rPr>
        <w:t>Wedne</w:t>
      </w:r>
      <w:r w:rsidR="002B75C6">
        <w:rPr>
          <w:b/>
          <w:sz w:val="28"/>
        </w:rPr>
        <w:t xml:space="preserve">sday, </w:t>
      </w:r>
      <w:r w:rsidR="003E23EB">
        <w:rPr>
          <w:b/>
          <w:sz w:val="28"/>
        </w:rPr>
        <w:t>March</w:t>
      </w:r>
      <w:r w:rsidR="002B75C6">
        <w:rPr>
          <w:b/>
          <w:sz w:val="28"/>
        </w:rPr>
        <w:t xml:space="preserve"> </w:t>
      </w:r>
      <w:r w:rsidR="00BE796F">
        <w:rPr>
          <w:b/>
          <w:sz w:val="28"/>
        </w:rPr>
        <w:t>7</w:t>
      </w:r>
    </w:p>
    <w:p w14:paraId="338D6FEC" w14:textId="77777777" w:rsidR="00D60833" w:rsidRDefault="00D60833" w:rsidP="00E41576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  <w:bookmarkStart w:id="0" w:name="_GoBack"/>
      <w:bookmarkEnd w:id="0"/>
    </w:p>
    <w:p w14:paraId="338D6FED" w14:textId="77777777" w:rsidR="002707C5" w:rsidRDefault="002707C5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Write a program that</w:t>
      </w:r>
      <w:r w:rsidR="00C37530">
        <w:rPr>
          <w:sz w:val="24"/>
        </w:rPr>
        <w:t xml:space="preserve"> </w:t>
      </w:r>
      <w:r w:rsidR="00050207">
        <w:rPr>
          <w:sz w:val="24"/>
        </w:rPr>
        <w:t xml:space="preserve">produces </w:t>
      </w:r>
      <w:r w:rsidR="00B47A4E">
        <w:rPr>
          <w:sz w:val="24"/>
        </w:rPr>
        <w:t>a bill for a repair service</w:t>
      </w:r>
      <w:r w:rsidR="004C02D6">
        <w:rPr>
          <w:sz w:val="24"/>
        </w:rPr>
        <w:t xml:space="preserve">, using the following charge </w:t>
      </w:r>
      <w:r w:rsidR="00EC7AAB">
        <w:rPr>
          <w:sz w:val="24"/>
        </w:rPr>
        <w:t>formula</w:t>
      </w:r>
      <w:r w:rsidR="004C02D6">
        <w:rPr>
          <w:sz w:val="24"/>
        </w:rPr>
        <w:t>:</w:t>
      </w:r>
    </w:p>
    <w:p w14:paraId="338D6FEE" w14:textId="77777777" w:rsidR="004C02D6" w:rsidRDefault="004C02D6" w:rsidP="002856D4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</w:t>
      </w:r>
      <w:r w:rsidRPr="00797E27">
        <w:rPr>
          <w:i/>
          <w:sz w:val="24"/>
        </w:rPr>
        <w:t>bill</w:t>
      </w:r>
      <w:r>
        <w:rPr>
          <w:sz w:val="24"/>
        </w:rPr>
        <w:t xml:space="preserve"> includes </w:t>
      </w:r>
      <w:r w:rsidR="00DF6E9B">
        <w:rPr>
          <w:i/>
          <w:sz w:val="24"/>
        </w:rPr>
        <w:t>subtotal</w:t>
      </w:r>
      <w:r>
        <w:rPr>
          <w:sz w:val="24"/>
        </w:rPr>
        <w:t xml:space="preserve">, and </w:t>
      </w:r>
      <w:r w:rsidRPr="00DF6E9B">
        <w:rPr>
          <w:i/>
          <w:sz w:val="24"/>
        </w:rPr>
        <w:t>tax</w:t>
      </w:r>
      <w:r w:rsidR="00EC7AAB" w:rsidRPr="00DF6E9B">
        <w:rPr>
          <w:i/>
          <w:sz w:val="24"/>
        </w:rPr>
        <w:t xml:space="preserve"> charge</w:t>
      </w:r>
      <w:r>
        <w:rPr>
          <w:sz w:val="24"/>
        </w:rPr>
        <w:t>.</w:t>
      </w:r>
    </w:p>
    <w:p w14:paraId="338D6FEF" w14:textId="77777777" w:rsidR="00E93004" w:rsidRDefault="00E93004" w:rsidP="00E93004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</w:t>
      </w:r>
      <w:r w:rsidRPr="00DF6E9B">
        <w:rPr>
          <w:i/>
          <w:sz w:val="24"/>
        </w:rPr>
        <w:t>subtotal</w:t>
      </w:r>
      <w:r>
        <w:rPr>
          <w:sz w:val="24"/>
        </w:rPr>
        <w:t xml:space="preserve"> is the larger of the </w:t>
      </w:r>
      <w:r w:rsidRPr="00E93004">
        <w:rPr>
          <w:i/>
          <w:sz w:val="24"/>
        </w:rPr>
        <w:t>repair charge</w:t>
      </w:r>
      <w:r>
        <w:rPr>
          <w:sz w:val="24"/>
        </w:rPr>
        <w:t xml:space="preserve"> or $95.</w:t>
      </w:r>
    </w:p>
    <w:p w14:paraId="338D6FF0" w14:textId="77777777" w:rsidR="00E93004" w:rsidRDefault="00E93004" w:rsidP="00E93004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</w:t>
      </w:r>
      <w:r w:rsidRPr="004C02D6">
        <w:rPr>
          <w:i/>
          <w:sz w:val="24"/>
        </w:rPr>
        <w:t>repair charge</w:t>
      </w:r>
      <w:r>
        <w:rPr>
          <w:sz w:val="24"/>
        </w:rPr>
        <w:t xml:space="preserve"> is the sum of </w:t>
      </w:r>
      <w:r w:rsidRPr="00E93004">
        <w:rPr>
          <w:i/>
          <w:sz w:val="24"/>
        </w:rPr>
        <w:t>parts cost</w:t>
      </w:r>
      <w:r>
        <w:rPr>
          <w:sz w:val="24"/>
        </w:rPr>
        <w:t xml:space="preserve"> and </w:t>
      </w:r>
      <w:r w:rsidRPr="00E93004">
        <w:rPr>
          <w:i/>
          <w:sz w:val="24"/>
        </w:rPr>
        <w:t>labor charge</w:t>
      </w:r>
      <w:r>
        <w:rPr>
          <w:sz w:val="24"/>
        </w:rPr>
        <w:t>.</w:t>
      </w:r>
    </w:p>
    <w:p w14:paraId="338D6FF1" w14:textId="77777777" w:rsidR="00E93004" w:rsidRDefault="00E93004" w:rsidP="00E93004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</w:t>
      </w:r>
      <w:r w:rsidRPr="00E93004">
        <w:rPr>
          <w:i/>
          <w:sz w:val="24"/>
        </w:rPr>
        <w:t>labor charge</w:t>
      </w:r>
      <w:r>
        <w:rPr>
          <w:sz w:val="24"/>
        </w:rPr>
        <w:t xml:space="preserve"> is $1</w:t>
      </w:r>
      <w:r w:rsidR="00EC063E">
        <w:rPr>
          <w:sz w:val="24"/>
        </w:rPr>
        <w:t>.50</w:t>
      </w:r>
      <w:r>
        <w:rPr>
          <w:sz w:val="24"/>
        </w:rPr>
        <w:t xml:space="preserve"> for each </w:t>
      </w:r>
      <w:r w:rsidRPr="00E93004">
        <w:rPr>
          <w:i/>
          <w:sz w:val="24"/>
        </w:rPr>
        <w:t>minute of labor</w:t>
      </w:r>
      <w:r>
        <w:rPr>
          <w:sz w:val="24"/>
        </w:rPr>
        <w:t xml:space="preserve"> needed for the repair.</w:t>
      </w:r>
    </w:p>
    <w:p w14:paraId="338D6FF2" w14:textId="77777777" w:rsidR="00E93004" w:rsidRDefault="00E93004" w:rsidP="00E93004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</w:t>
      </w:r>
      <w:r w:rsidRPr="00DF6E9B">
        <w:rPr>
          <w:i/>
          <w:sz w:val="24"/>
        </w:rPr>
        <w:t>tax charge</w:t>
      </w:r>
      <w:r>
        <w:rPr>
          <w:sz w:val="24"/>
        </w:rPr>
        <w:t xml:space="preserve"> is 8.25% of the subtotal.</w:t>
      </w:r>
    </w:p>
    <w:p w14:paraId="338D6FF3" w14:textId="77777777" w:rsidR="002707C5" w:rsidRDefault="008628D6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Your program should input the </w:t>
      </w:r>
      <w:r w:rsidRPr="00DF6E9B">
        <w:rPr>
          <w:i/>
          <w:sz w:val="24"/>
        </w:rPr>
        <w:t>parts cost</w:t>
      </w:r>
      <w:r>
        <w:rPr>
          <w:sz w:val="24"/>
        </w:rPr>
        <w:t xml:space="preserve"> and the </w:t>
      </w:r>
      <w:r w:rsidR="00E93004">
        <w:rPr>
          <w:i/>
          <w:sz w:val="24"/>
        </w:rPr>
        <w:t>minutes of labor</w:t>
      </w:r>
      <w:r w:rsidR="00E93004" w:rsidRPr="00E93004">
        <w:rPr>
          <w:sz w:val="24"/>
        </w:rPr>
        <w:t xml:space="preserve"> for the repair</w:t>
      </w:r>
      <w:r>
        <w:rPr>
          <w:sz w:val="24"/>
        </w:rPr>
        <w:t xml:space="preserve">.  </w:t>
      </w:r>
      <w:r w:rsidR="00F26B88">
        <w:rPr>
          <w:sz w:val="24"/>
        </w:rPr>
        <w:t>It</w:t>
      </w:r>
      <w:r w:rsidR="006F3205">
        <w:rPr>
          <w:sz w:val="24"/>
        </w:rPr>
        <w:t> </w:t>
      </w:r>
      <w:r w:rsidR="00F26B88">
        <w:rPr>
          <w:sz w:val="24"/>
        </w:rPr>
        <w:t>should exit with a reasonable error message if any of the input is inappropriate. Otherwise, i</w:t>
      </w:r>
      <w:r>
        <w:rPr>
          <w:sz w:val="24"/>
        </w:rPr>
        <w:t>t</w:t>
      </w:r>
      <w:r w:rsidR="006F3205">
        <w:rPr>
          <w:sz w:val="24"/>
        </w:rPr>
        <w:t> </w:t>
      </w:r>
      <w:r>
        <w:rPr>
          <w:sz w:val="24"/>
        </w:rPr>
        <w:t xml:space="preserve">should output the final bill.  </w:t>
      </w:r>
      <w:r w:rsidR="002707C5">
        <w:rPr>
          <w:sz w:val="24"/>
        </w:rPr>
        <w:t xml:space="preserve">The executable program </w:t>
      </w:r>
      <w:r w:rsidR="002707C5">
        <w:rPr>
          <w:b/>
          <w:bCs/>
          <w:sz w:val="24"/>
        </w:rPr>
        <w:t>Gold0</w:t>
      </w:r>
      <w:r w:rsidR="00B47A4E">
        <w:rPr>
          <w:b/>
          <w:bCs/>
          <w:sz w:val="24"/>
        </w:rPr>
        <w:t>3</w:t>
      </w:r>
      <w:r w:rsidR="002707C5">
        <w:rPr>
          <w:b/>
          <w:bCs/>
          <w:sz w:val="24"/>
        </w:rPr>
        <w:t>.exe</w:t>
      </w:r>
      <w:r w:rsidR="002707C5">
        <w:rPr>
          <w:sz w:val="24"/>
        </w:rPr>
        <w:t xml:space="preserve"> demonstrates what your program should </w:t>
      </w:r>
      <w:r w:rsidR="00B47A4E">
        <w:rPr>
          <w:sz w:val="24"/>
        </w:rPr>
        <w:t>do.</w:t>
      </w:r>
    </w:p>
    <w:p w14:paraId="338D6FF4" w14:textId="77777777" w:rsidR="00D4694A" w:rsidRDefault="00D4694A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Note: Do not do math “in your head”! Use the non-example values I gave above (they will be constants), and program calculations from those.</w:t>
      </w:r>
    </w:p>
    <w:p w14:paraId="338D6FF5" w14:textId="77777777" w:rsidR="00D60833" w:rsidRDefault="009463FC" w:rsidP="009463FC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</w:t>
      </w:r>
      <w:r w:rsidR="00C036AC">
        <w:rPr>
          <w:sz w:val="24"/>
        </w:rPr>
        <w:t xml:space="preserve"> (write your name in the space below)</w:t>
      </w:r>
      <w:r>
        <w:rPr>
          <w:sz w:val="24"/>
        </w:rPr>
        <w:t xml:space="preserve">, your statement of completeness, </w:t>
      </w:r>
      <w:r w:rsidR="00867CB9">
        <w:rPr>
          <w:sz w:val="24"/>
        </w:rPr>
        <w:t xml:space="preserve">a structure chart of your program (matching your “outline” comments), </w:t>
      </w:r>
      <w:r>
        <w:rPr>
          <w:sz w:val="24"/>
        </w:rPr>
        <w:t xml:space="preserve">and a full printout of your program.  </w:t>
      </w:r>
      <w:r w:rsidR="00C036AC">
        <w:rPr>
          <w:sz w:val="24"/>
        </w:rPr>
        <w:t xml:space="preserve">All documents should be appropriately labeled.  </w:t>
      </w:r>
      <w:r w:rsidR="00FD1ADF">
        <w:rPr>
          <w:sz w:val="24"/>
        </w:rPr>
        <w:t xml:space="preserve">You should also place a “soft” (electronic) copy of your main.cpp file (in a properly named folder) into the private folder of your FTP </w:t>
      </w:r>
      <w:r w:rsidR="00D4694A">
        <w:rPr>
          <w:sz w:val="24"/>
        </w:rPr>
        <w:t>site</w:t>
      </w:r>
      <w:r w:rsidR="00D60833">
        <w:rPr>
          <w:sz w:val="24"/>
        </w:rPr>
        <w:t>.</w:t>
      </w:r>
    </w:p>
    <w:p w14:paraId="338D6FF6" w14:textId="77777777" w:rsidR="002707C5" w:rsidRDefault="002707C5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5B5867">
        <w:rPr>
          <w:b/>
          <w:sz w:val="28"/>
        </w:rPr>
        <w:t>3</w:t>
      </w:r>
    </w:p>
    <w:p w14:paraId="338D6FF7" w14:textId="77777777" w:rsidR="002707C5" w:rsidRDefault="002707C5" w:rsidP="00F26B88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338D6FF8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338D6FF9" w14:textId="77777777" w:rsidR="00EA68AD" w:rsidRDefault="00215656" w:rsidP="00EA68AD">
      <w:pPr>
        <w:pStyle w:val="Header"/>
        <w:tabs>
          <w:tab w:val="clear" w:pos="4320"/>
          <w:tab w:val="center" w:pos="5040"/>
          <w:tab w:val="left" w:pos="5940"/>
          <w:tab w:val="left" w:leader="underscore" w:pos="7020"/>
        </w:tabs>
        <w:spacing w:before="120"/>
        <w:rPr>
          <w:sz w:val="24"/>
        </w:rPr>
      </w:pPr>
      <w:r>
        <w:rPr>
          <w:sz w:val="24"/>
        </w:rPr>
        <w:t>Program</w:t>
      </w:r>
      <w:r w:rsidR="00EA68AD">
        <w:rPr>
          <w:sz w:val="24"/>
        </w:rPr>
        <w:t xml:space="preserve"> files in private FTP folder</w:t>
      </w:r>
      <w:r w:rsidR="00EA68AD">
        <w:rPr>
          <w:sz w:val="24"/>
        </w:rPr>
        <w:tab/>
      </w:r>
      <w:r w:rsidR="003E23EB">
        <w:rPr>
          <w:sz w:val="24"/>
        </w:rPr>
        <w:t>3</w:t>
      </w:r>
      <w:r w:rsidR="00EA68AD">
        <w:rPr>
          <w:sz w:val="24"/>
        </w:rPr>
        <w:tab/>
      </w:r>
      <w:r w:rsidR="00EA68AD">
        <w:rPr>
          <w:sz w:val="24"/>
        </w:rPr>
        <w:tab/>
      </w:r>
    </w:p>
    <w:p w14:paraId="338D6FFA" w14:textId="77777777" w:rsidR="00867CB9" w:rsidRDefault="00867CB9" w:rsidP="00867CB9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6FFB" w14:textId="77777777" w:rsidR="00867CB9" w:rsidRDefault="00867CB9" w:rsidP="00867CB9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6FFC" w14:textId="77777777" w:rsidR="00D219BB" w:rsidRDefault="00D219BB" w:rsidP="00D219BB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6FFD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nternal Code Comment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6FFE" w14:textId="77777777" w:rsidR="00611297" w:rsidRDefault="00611297" w:rsidP="00611297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dentifie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6FFF" w14:textId="77777777" w:rsidR="00611297" w:rsidRDefault="00611297" w:rsidP="00611297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7000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7001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338D7002" w14:textId="77777777" w:rsidR="002707C5" w:rsidRDefault="002707C5">
      <w:pPr>
        <w:pStyle w:val="Header"/>
        <w:pBdr>
          <w:bottom w:val="single" w:sz="12" w:space="1" w:color="auto"/>
        </w:pBdr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3E23EB">
        <w:rPr>
          <w:sz w:val="24"/>
        </w:rPr>
        <w:t>3</w:t>
      </w:r>
      <w:r>
        <w:rPr>
          <w:sz w:val="24"/>
        </w:rPr>
        <w:tab/>
        <w:t>________</w:t>
      </w:r>
    </w:p>
    <w:p w14:paraId="338D7003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</w:p>
    <w:p w14:paraId="338D7004" w14:textId="77777777" w:rsidR="00D60833" w:rsidRDefault="002707C5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3E23EB">
        <w:rPr>
          <w:sz w:val="24"/>
        </w:rPr>
        <w:t>46</w:t>
      </w:r>
      <w:r>
        <w:rPr>
          <w:sz w:val="24"/>
        </w:rPr>
        <w:tab/>
        <w:t>________</w:t>
      </w:r>
    </w:p>
    <w:p w14:paraId="338D7005" w14:textId="77777777" w:rsidR="002707C5" w:rsidRPr="00E1094D" w:rsidRDefault="002707C5" w:rsidP="00E1094D">
      <w:pPr>
        <w:pStyle w:val="Header"/>
        <w:spacing w:before="120"/>
        <w:rPr>
          <w:sz w:val="24"/>
        </w:rPr>
      </w:pPr>
      <w:r>
        <w:rPr>
          <w:sz w:val="24"/>
        </w:rPr>
        <w:t>Notes:</w:t>
      </w:r>
    </w:p>
    <w:sectPr w:rsidR="002707C5" w:rsidRPr="00E1094D" w:rsidSect="00977348">
      <w:headerReference w:type="default" r:id="rId7"/>
      <w:headerReference w:type="first" r:id="rId8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8308F" w14:textId="77777777" w:rsidR="00CE3706" w:rsidRDefault="00CE3706">
      <w:r>
        <w:separator/>
      </w:r>
    </w:p>
  </w:endnote>
  <w:endnote w:type="continuationSeparator" w:id="0">
    <w:p w14:paraId="1F3CD281" w14:textId="77777777" w:rsidR="00CE3706" w:rsidRDefault="00CE37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C2C81" w14:textId="77777777" w:rsidR="00CE3706" w:rsidRDefault="00CE3706">
      <w:r>
        <w:separator/>
      </w:r>
    </w:p>
  </w:footnote>
  <w:footnote w:type="continuationSeparator" w:id="0">
    <w:p w14:paraId="355E378A" w14:textId="77777777" w:rsidR="00CE3706" w:rsidRDefault="00CE37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D700A" w14:textId="77777777" w:rsidR="00D219BB" w:rsidRDefault="00D219BB">
    <w:pPr>
      <w:pStyle w:val="Header"/>
    </w:pPr>
    <w:r>
      <w:t>CMPR 121 – Homework #1</w:t>
    </w:r>
    <w:r>
      <w:tab/>
    </w:r>
    <w:r>
      <w:tab/>
      <w:t xml:space="preserve">p. </w:t>
    </w:r>
    <w:r w:rsidR="000B0F99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B0F99">
      <w:rPr>
        <w:rStyle w:val="PageNumber"/>
      </w:rPr>
      <w:fldChar w:fldCharType="separate"/>
    </w:r>
    <w:r w:rsidR="00E93004">
      <w:rPr>
        <w:rStyle w:val="PageNumber"/>
        <w:noProof/>
      </w:rPr>
      <w:t>2</w:t>
    </w:r>
    <w:r w:rsidR="000B0F99"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D700B" w14:textId="1B22ECC2" w:rsidR="002707C5" w:rsidRDefault="002707C5" w:rsidP="005011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11195B"/>
    <w:multiLevelType w:val="hybridMultilevel"/>
    <w:tmpl w:val="020E1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D3658"/>
    <w:multiLevelType w:val="hybridMultilevel"/>
    <w:tmpl w:val="0A2699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0tDQ2MDSwMDZW0lEKTi0uzszPAykwrAUAyqgS7CwAAAA="/>
  </w:docVars>
  <w:rsids>
    <w:rsidRoot w:val="00D219BB"/>
    <w:rsid w:val="00003B5A"/>
    <w:rsid w:val="00015F5E"/>
    <w:rsid w:val="00050207"/>
    <w:rsid w:val="000A61D9"/>
    <w:rsid w:val="000B0F99"/>
    <w:rsid w:val="00190681"/>
    <w:rsid w:val="001A5236"/>
    <w:rsid w:val="001B416F"/>
    <w:rsid w:val="001C4FFD"/>
    <w:rsid w:val="001D4B16"/>
    <w:rsid w:val="001F4BBF"/>
    <w:rsid w:val="00215656"/>
    <w:rsid w:val="00241E80"/>
    <w:rsid w:val="002707C5"/>
    <w:rsid w:val="00275306"/>
    <w:rsid w:val="00275515"/>
    <w:rsid w:val="002856D4"/>
    <w:rsid w:val="002B2FFB"/>
    <w:rsid w:val="002B75C6"/>
    <w:rsid w:val="002D614A"/>
    <w:rsid w:val="002F4238"/>
    <w:rsid w:val="0035328C"/>
    <w:rsid w:val="00387F2F"/>
    <w:rsid w:val="00390360"/>
    <w:rsid w:val="00392BE4"/>
    <w:rsid w:val="003D25A3"/>
    <w:rsid w:val="003E23EB"/>
    <w:rsid w:val="003E62B2"/>
    <w:rsid w:val="00405482"/>
    <w:rsid w:val="0049522F"/>
    <w:rsid w:val="004C02D6"/>
    <w:rsid w:val="004F1407"/>
    <w:rsid w:val="0050115E"/>
    <w:rsid w:val="00515D8B"/>
    <w:rsid w:val="00520185"/>
    <w:rsid w:val="005274D6"/>
    <w:rsid w:val="00550F83"/>
    <w:rsid w:val="005A2418"/>
    <w:rsid w:val="005B5867"/>
    <w:rsid w:val="005F1F2C"/>
    <w:rsid w:val="00611297"/>
    <w:rsid w:val="0062044A"/>
    <w:rsid w:val="00642664"/>
    <w:rsid w:val="00643D92"/>
    <w:rsid w:val="006628F0"/>
    <w:rsid w:val="00684334"/>
    <w:rsid w:val="00687EC6"/>
    <w:rsid w:val="006F3205"/>
    <w:rsid w:val="00736704"/>
    <w:rsid w:val="00797E27"/>
    <w:rsid w:val="00852097"/>
    <w:rsid w:val="008628D6"/>
    <w:rsid w:val="00867CB9"/>
    <w:rsid w:val="00894894"/>
    <w:rsid w:val="008C08F3"/>
    <w:rsid w:val="009138EC"/>
    <w:rsid w:val="0091668F"/>
    <w:rsid w:val="009463FC"/>
    <w:rsid w:val="00977348"/>
    <w:rsid w:val="00A5510F"/>
    <w:rsid w:val="00A62ABF"/>
    <w:rsid w:val="00A74904"/>
    <w:rsid w:val="00AD305D"/>
    <w:rsid w:val="00AF2427"/>
    <w:rsid w:val="00B47A4E"/>
    <w:rsid w:val="00B57E55"/>
    <w:rsid w:val="00B73496"/>
    <w:rsid w:val="00B94AAF"/>
    <w:rsid w:val="00BA195F"/>
    <w:rsid w:val="00BE796F"/>
    <w:rsid w:val="00C036AC"/>
    <w:rsid w:val="00C37530"/>
    <w:rsid w:val="00CD3521"/>
    <w:rsid w:val="00CE3706"/>
    <w:rsid w:val="00D01520"/>
    <w:rsid w:val="00D1226F"/>
    <w:rsid w:val="00D219BB"/>
    <w:rsid w:val="00D26B08"/>
    <w:rsid w:val="00D4694A"/>
    <w:rsid w:val="00D60833"/>
    <w:rsid w:val="00D77645"/>
    <w:rsid w:val="00D92C24"/>
    <w:rsid w:val="00DB64AA"/>
    <w:rsid w:val="00DD4220"/>
    <w:rsid w:val="00DF6E9B"/>
    <w:rsid w:val="00E1094D"/>
    <w:rsid w:val="00E41576"/>
    <w:rsid w:val="00E81AC6"/>
    <w:rsid w:val="00E93004"/>
    <w:rsid w:val="00EA224F"/>
    <w:rsid w:val="00EA68AD"/>
    <w:rsid w:val="00EC063E"/>
    <w:rsid w:val="00EC7AAB"/>
    <w:rsid w:val="00EF413B"/>
    <w:rsid w:val="00F00057"/>
    <w:rsid w:val="00F118B1"/>
    <w:rsid w:val="00F23D6A"/>
    <w:rsid w:val="00F24C55"/>
    <w:rsid w:val="00F26B88"/>
    <w:rsid w:val="00F813FC"/>
    <w:rsid w:val="00F95CF7"/>
    <w:rsid w:val="00FA3D8F"/>
    <w:rsid w:val="00FA4C7E"/>
    <w:rsid w:val="00FD1ADF"/>
    <w:rsid w:val="00FE392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8D6FEA"/>
  <w15:docId w15:val="{BDE59D84-54AE-4165-9C85-92E966990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06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06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06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219BB"/>
  </w:style>
  <w:style w:type="paragraph" w:styleId="BalloonText">
    <w:name w:val="Balloon Text"/>
    <w:basedOn w:val="Normal"/>
    <w:semiHidden/>
    <w:rsid w:val="0040548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EA68AD"/>
  </w:style>
  <w:style w:type="character" w:styleId="Hyperlink">
    <w:name w:val="Hyperlink"/>
    <w:basedOn w:val="DefaultParagraphFont"/>
    <w:rsid w:val="003D25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48</cp:revision>
  <cp:lastPrinted>2017-03-07T18:43:00Z</cp:lastPrinted>
  <dcterms:created xsi:type="dcterms:W3CDTF">2008-09-08T18:41:00Z</dcterms:created>
  <dcterms:modified xsi:type="dcterms:W3CDTF">2018-10-07T17:48:00Z</dcterms:modified>
</cp:coreProperties>
</file>